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a0a65a-0473-4b04-a929-2c440cf0dc1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a0a65a-0473-4b04-a929-2c440cf0dc1e"/>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8a59de-16b1-477d-9e4f-a22b9f98e1c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8a59de-16b1-477d-9e4f-a22b9f98e1c5"/>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dda2d1-60af-4f86-ac41-00f2a2f416d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dda2d1-60af-4f86-ac41-00f2a2f416df"/>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a6a5f8-053a-40de-b109-5f6b388c4b9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a6a5f8-053a-40de-b109-5f6b388c4b9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12e5a7-6b61-4c7e-82d6-1205604d874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12e5a7-6b61-4c7e-82d6-1205604d874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c594fa-d197-411f-b42e-c5527c3e083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c594fa-d197-411f-b42e-c5527c3e083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8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e254ef-4769-483d-a8c2-2cbf0937ede5"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e254ef-4769-483d-a8c2-2cbf0937ede5"/>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9a228d-4ac6-497b-87c2-12f03cd94956"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9a228d-4ac6-497b-87c2-12f03cd94956"/>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04c8e3-a1c7-467b-a403-02b0293851b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04c8e3-a1c7-467b-a403-02b0293851b9"/>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2.3 (2023-03-15)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892c8d-a680-413e-b491-4ecb5b0e664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892c8d-a680-413e-b491-4ecb5b0e6644"/>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8177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da7818-a88b-4f7b-a1cf-3c309420672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da7818-a88b-4f7b-a1cf-3c3094206720"/>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46334e-e6f1-408f-a7b8-ed52c214069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46334e-e6f1-408f-a7b8-ed52c214069b"/>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c138ba-01f5-4314-9d27-3c7a2675d15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c138ba-01f5-4314-9d27-3c7a2675d158"/>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29fdaf-28d7-41e5-a99b-3e9d491917d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29fdaf-28d7-41e5-a99b-3e9d491917d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4b864e-3ad1-41ce-b2f7-5eb87fefff7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4b864e-3ad1-41ce-b2f7-5eb87fefff7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d</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aecf61b6dd9ddac2d98db6a44932bad6431a2d48.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c3d0720e6f80c63178e87ec57f2b7380ee603b62.png"/>
<Relationship Id="rId1418" Type="http://schemas.openxmlformats.org/officeDocument/2006/relationships/image" Target="media/468bbba89d8f3a00f7cbde3ac7e24ce1423e652f.png"/>
<Relationship Id="rId1419" Type="http://schemas.openxmlformats.org/officeDocument/2006/relationships/image" Target="media/fcd4b2a92f4571cf12e67c41accf2d03627ccbd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3-14T12:19:10Z</dcterms:created>
  <dcterms:modified xsi:type="dcterms:W3CDTF">2024-03-14T09:19:1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